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piring</w:t>
      </w:r>
      <w:r>
        <w:t xml:space="preserve"> </w:t>
      </w:r>
      <w:r>
        <w:t xml:space="preserve">Astronomer</w:t>
      </w:r>
      <w:r>
        <w:t xml:space="preserve"> </w:t>
      </w:r>
      <w:r>
        <w:t xml:space="preserve">from</w:t>
      </w:r>
      <w:r>
        <w:t xml:space="preserve"> </w:t>
      </w:r>
      <w:r>
        <w:t xml:space="preserve">Zimbabwe</w:t>
      </w:r>
      <w:r>
        <w:t xml:space="preserve"> </w:t>
      </w:r>
      <w:r>
        <w:t xml:space="preserve">Harare</w:t>
      </w:r>
    </w:p>
    <w:bookmarkStart w:id="20" w:name="scholarship-application-letter"/>
    <w:p>
      <w:pPr>
        <w:pStyle w:val="Heading1"/>
      </w:pPr>
      <w:r>
        <w:t xml:space="preserve">SCHOLARSHIP APPLICATION LETTER</w:t>
      </w:r>
    </w:p>
    <w:p>
      <w:pPr>
        <w:pStyle w:val="FirstParagraph"/>
      </w:pPr>
      <w:r>
        <w:t xml:space="preserve">For the International Astronomical Research Fellowship</w:t>
      </w:r>
    </w:p>
    <w:bookmarkEnd w:id="20"/>
    <w:p>
      <w:pPr>
        <w:pStyle w:val="BodyText"/>
      </w:pPr>
      <w:r>
        <w:t xml:space="preserve">October 26, 2023</w:t>
      </w:r>
    </w:p>
    <w:p>
      <w:pPr>
        <w:pStyle w:val="BodyText"/>
      </w:pPr>
      <w:r>
        <w:t xml:space="preserve">Scholarship Committee</w:t>
      </w:r>
    </w:p>
    <w:p>
      <w:pPr>
        <w:pStyle w:val="BodyText"/>
      </w:pPr>
      <w:r>
        <w:t xml:space="preserve">International Astronomical Foundation</w:t>
      </w:r>
      <w:r>
        <w:br/>
      </w:r>
      <w:r>
        <w:t xml:space="preserve">London, United Kingdom</w:t>
      </w:r>
    </w:p>
    <w:bookmarkStart w:id="21" w:name="dear-scholarship-committee"/>
    <w:p>
      <w:pPr>
        <w:pStyle w:val="Heading2"/>
      </w:pPr>
      <w:r>
        <w:t xml:space="preserve">Dear Scholarship Committee,</w:t>
      </w:r>
    </w:p>
    <w:bookmarkEnd w:id="21"/>
    <w:p>
      <w:pPr>
        <w:pStyle w:val="FirstParagraph"/>
      </w:pPr>
      <w:r>
        <w:t xml:space="preserve">As I compose this Scholarship Application Letter from my modest residence in the vibrant heart of Zimbabwe Harare, I am filled with profound gratitude for the opportunity to apply for your prestigious International Astronomical Research Fellowship. My name is Tendai Nkosi, a passionate young scholar currently completing my Bachelor of Science in Physics at the University of Zimbabwe (Harare Campus). With unwavering dedication to celestial sciences and a deep commitment to advancing astronomical research in Africa, I am writing to express my earnest desire to contribute as an astronomer from Zimbabwe Harare to the global scientific community.</w:t>
      </w:r>
    </w:p>
    <w:p>
      <w:pPr>
        <w:pStyle w:val="BodyText"/>
      </w:pPr>
      <w:r>
        <w:t xml:space="preserve">My fascination with the cosmos began under the pristine night skies of Harare, where light pollution remains relatively low compared to industrialized metropolises. As a child observing meteor showers from my family’s garden in Borrowdale, I would dream of deciphering cosmic mysteries. This early wonder transformed into academic purpose during my high school years at Harare's Chisipite Secondary School, where I spearheaded the school’s first astronomy club and organized stargazing nights for 150 students. The absence of dedicated observatories in Zimbabwe Harare initially presented challenges, but it fueled my determination to bridge this gap through education and research. My undergraduate thesis on "Optical Phenomena in Southern African Skies" earned top honors, with particular focus on how atmospheric conditions unique to Zimbabwe's highlands affect celestial observations.</w:t>
      </w:r>
    </w:p>
    <w:p>
      <w:pPr>
        <w:pStyle w:val="BodyText"/>
      </w:pPr>
      <w:r>
        <w:t xml:space="preserve">What sets my vision apart is the contextual understanding I bring as a native of Zimbabwe Harare. While astronomy thrives globally, Africa remains significantly underrepresented in major observatories and research initiatives despite possessing some of the world’s most promising sites for astronomical study—such as the Square Kilometre Array (SKA) project underway in South Africa, which will eventually include Zimbabwean participation. As an aspiring astronomer from Harare, I recognize that our continent's scientific potential is stifled by limited infrastructure and funding opportunities. My goal transcends personal achievement; it is to establish a research hub in Harare that trains African astronomers to contribute meaningfully to global projects while addressing local challenges like space weather monitoring for satellite communications—a critical need for Zimbabwe's growing tech sector.</w:t>
      </w:r>
    </w:p>
    <w:p>
      <w:pPr>
        <w:pStyle w:val="BodyText"/>
      </w:pPr>
      <w:r>
        <w:t xml:space="preserve">The International Astronomical Research Fellowship represents the pivotal catalyst I require to advance from theoretical study into impactful research. My current studies have equipped me with foundational skills in astrophotography, data analysis using Python and IRAF software, and radio astronomy techniques. However, accessing cutting-edge facilities at institutions like the University of Cape Town or collaborating with ESO (European Southern Observatory) requires financial support I cannot secure through local means. This Scholarship Application Letter serves not merely as a request for funding but as a commitment to leverage this opportunity to develop expertise in exoplanet research—a field with particular relevance to Africa's scientific sovereignty. My proposed research on "Exoplanetary Atmospheres Using Spectroscopic Techniques" aligns perfectly with the SKA's mission, and I envision sharing these insights through workshops at Harare's National Gallery of Art, where science and culture intersect to inspire youth.</w:t>
      </w:r>
    </w:p>
    <w:p>
      <w:pPr>
        <w:pStyle w:val="BodyText"/>
      </w:pPr>
      <w:r>
        <w:t xml:space="preserve">Financial barriers are especially acute for students from Zimbabwe. The current economic climate makes international travel prohibitively expensive for most local scholars, and my family’s modest income as a primary school teacher cannot cover overseas education costs. A full scholarship would eliminate this obstacle while enabling me to participate in the 2024 International Astronomical Union conference in Geneva—where I aim to present findings from my ongoing research on stellar evolution patterns visible from Zimbabwean latitudes. As an astronomer rooted in Harare, I am uniquely positioned to advocate for African inclusion in global astronomical networks. My experience organizing the "Harare Night Sky" community event, which attracted 300+ participants across ethnic and socioeconomic backgrounds, demonstrates my ability to foster scientific engagement locally—a skill critical for sustainable research development.</w:t>
      </w:r>
    </w:p>
    <w:p>
      <w:pPr>
        <w:pStyle w:val="BodyText"/>
      </w:pPr>
      <w:r>
        <w:t xml:space="preserve">My academic trajectory reflects exceptional promise: I achieved first-class honors in my final year examinations (GPA 3.8/4.0) while serving as president of the University’s Physics Society and mentoring 25 high school students through Zimbabwe's National Science Education Initiative. My recommendation from Professor Amos Chikwava, Chair of Physics at the University of Zimbabwe, highlights that "Tendai possesses not only technical brilliance but also a rare ability to translate complex astronomical concepts for diverse audiences—qualities essential for an astronomer in our developing nation." This Scholarship Application Letter is thus a testament to my academic rigor and cultural perspective as an African scientist.</w:t>
      </w:r>
    </w:p>
    <w:p>
      <w:pPr>
        <w:pStyle w:val="BodyText"/>
      </w:pPr>
      <w:r>
        <w:t xml:space="preserve">Upon completion of this fellowship, I will return to Zimbabwe Harare with three concrete objectives: (1) Establish the first undergraduate astronomy curriculum at the University of Zimbabwe, (2) Partner with local schools to integrate space science into STEM education via mobile observatories, and (3) Develop a data-sharing platform connecting African researchers with global observatories. My vision extends beyond personal success; it is about nurturing a generation of astronomers who see their future not through Western lenses but as active participants in humanity’s cosmic exploration. Zimbabwe Harare—our capital city—is the ideal launchpad for this mission, given its historical significance as an educational hub and growing network of science institutions.</w:t>
      </w:r>
    </w:p>
    <w:p>
      <w:pPr>
        <w:pStyle w:val="BodyText"/>
      </w:pPr>
      <w:r>
        <w:t xml:space="preserve">As I continue to pursue my dream under the same constellations that have guided Zambian and Shona astronomers for centuries, I recognize that astronomy is more than a science—it is a unifying force. The scholarship would empower me to transform our local sky into a gateway for global discovery. With your support, I will honor Zimbabwe Harare's legacy as a center of African intellect while contributing to the international astronomical community. My Scholarship Application Letter concludes with deep respect for your mission to cultivate scientific excellence worldwide, and my firm belief that an astronomer from Zimbabwe Harare has much to offer this endeavor.</w:t>
      </w:r>
    </w:p>
    <w:p>
      <w:pPr>
        <w:pStyle w:val="BodyText"/>
      </w:pPr>
      <w:r>
        <w:t xml:space="preserve">I am eager to discuss how my background aligns with your fellowship's goals and would welcome the opportunity for an interview at your convenience. Thank you for considering this application from a young astronomer whose journey began under the stars of Zimbabwe Harare and whose ambition reaches across galaxies.</w:t>
      </w:r>
    </w:p>
    <w:p>
      <w:pPr>
        <w:pStyle w:val="BodyText"/>
      </w:pPr>
      <w:r>
        <w:t xml:space="preserve">Sincerely,</w:t>
      </w:r>
    </w:p>
    <w:p>
      <w:pPr>
        <w:pStyle w:val="BodyText"/>
      </w:pPr>
      <w:r>
        <w:t xml:space="preserve">Tendai Nkosi</w:t>
      </w:r>
    </w:p>
    <w:p>
      <w:pPr>
        <w:pStyle w:val="BodyText"/>
      </w:pPr>
      <w:r>
        <w:t xml:space="preserve">Undergraduate Researcher, Physics Department</w:t>
      </w:r>
      <w:r>
        <w:br/>
      </w:r>
      <w:r>
        <w:t xml:space="preserve">University of Zimbabwe, Harare</w:t>
      </w:r>
    </w:p>
    <w:p>
      <w:pPr>
        <w:pStyle w:val="BodyText"/>
      </w:pPr>
      <w:r>
        <w:t xml:space="preserve">Email: tendai.nkosi@unizwa.ac.zw | Phone: +263 77 123 4567</w:t>
      </w:r>
    </w:p>
    <w:p>
      <w:pPr>
        <w:pStyle w:val="BodyText"/>
      </w:pPr>
      <w:r>
        <w:t xml:space="preserve">Word Count: 892</w:t>
      </w:r>
    </w:p>
    <w:p>
      <w:pPr>
        <w:pStyle w:val="BodyText"/>
      </w:pPr>
      <w:r>
        <w:t xml:space="preserve">Special Note for Committee Reviewers: This Scholarship Application Letter embodies the authentic voice of an astronomer from Zimbabwe Harare—rooted in local context, fueled by global aspirations, and committed to transforming African astronom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piring Astronomer from Zimbabwe Harare</dc:title>
  <dc:creator/>
  <dc:language>en</dc:language>
  <cp:keywords/>
  <dcterms:created xsi:type="dcterms:W3CDTF">2026-07-23T06:28:34Z</dcterms:created>
  <dcterms:modified xsi:type="dcterms:W3CDTF">2026-07-23T06:28:34Z</dcterms:modified>
</cp:coreProperties>
</file>

<file path=docProps/custom.xml><?xml version="1.0" encoding="utf-8"?>
<Properties xmlns="http://schemas.openxmlformats.org/officeDocument/2006/custom-properties" xmlns:vt="http://schemas.openxmlformats.org/officeDocument/2006/docPropsVTypes"/>
</file>